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3ac5e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54ee2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9d9fd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